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United</w:t>
      </w:r>
      <w:r>
        <w:t xml:space="preserve"> </w:t>
      </w:r>
      <w:r>
        <w:t xml:space="preserve">States</w:t>
      </w:r>
      <w:r>
        <w:t xml:space="preserve"> </w:t>
      </w:r>
      <w:r>
        <w:t xml:space="preserve">Miami</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hotographer position at [Company Name] in the vibrant and dynamic landscape of the United States Miami. As a passionate and experienced photographer, I have dedicated myself to capturing the essence of moments, cultures, and environments through my lens. With a deep appreciation for Miami’s unique blend of artistry, diversity, and natural beauty, I am confident that my skills and vision align perfectly with the goals of your organization.</w:t>
      </w:r>
    </w:p>
    <w:bookmarkStart w:id="20" w:name="X4371ca830956abfde4c5b9a46e8e6b98539562a"/>
    <w:p>
      <w:pPr>
        <w:pStyle w:val="Heading2"/>
      </w:pPr>
      <w:r>
        <w:t xml:space="preserve">A Photographer’s Journey in the United States Miami</w:t>
      </w:r>
    </w:p>
    <w:p>
      <w:pPr>
        <w:pStyle w:val="FirstParagraph"/>
      </w:pPr>
      <w:r>
        <w:t xml:space="preserve">Over the past [X years], I have honed my craft as a Photographer, specializing in [mention specific areas, e.g., portrait photography, event coverage, or commercial shoots]. My work is rooted in a commitment to storytelling—whether it’s documenting the energy of Miami’s bustling streets or capturing the quiet elegance of its sunsets. The United States Miami has always been a muse for me; its vibrant culture, diverse communities, and stunning landscapes provide endless inspiration. I have had the privilege of working on projects that celebrate this city’s spirit, from capturing street art in Wynwood to photographing events at the Art Basel festival.</w:t>
      </w:r>
    </w:p>
    <w:p>
      <w:pPr>
        <w:pStyle w:val="BodyText"/>
      </w:pPr>
      <w:r>
        <w:t xml:space="preserve">As a Photographer in Miami, I understand the importance of adapting to fast-paced environments while maintaining a keen eye for detail. My ability to thrive under pressure and deliver high-quality work has allowed me to collaborate with clients ranging from local businesses to international brands. Whether it’s shooting fashion editorials for Miami-based designers or documenting community events that reflect the city’s cultural richness, I approach each project with creativity and professionalism.</w:t>
      </w:r>
    </w:p>
    <w:bookmarkEnd w:id="20"/>
    <w:bookmarkStart w:id="21" w:name="X183cd51eda5bdbca7aaf3b7c175a9eb2e39970f"/>
    <w:p>
      <w:pPr>
        <w:pStyle w:val="Heading2"/>
      </w:pPr>
      <w:r>
        <w:t xml:space="preserve">Why the United States Miami is a Perfect Fit</w:t>
      </w:r>
    </w:p>
    <w:p>
      <w:pPr>
        <w:pStyle w:val="FirstParagraph"/>
      </w:pPr>
      <w:r>
        <w:t xml:space="preserve">The United States Miami is more than just a location—it’s a hub of innovation, artistry, and opportunity. As a Photographer in this city, I have witnessed firsthand how the local scene thrives on diversity and authenticity. From the historic charm of Little Havana to the modern architectural marvels of Downtown Miami, every corner of this city offers something unique to capture. My work as a Photographer has allowed me to connect with individuals and organizations that share a passion for preserving Miami’s identity through visual storytelling.</w:t>
      </w:r>
    </w:p>
    <w:p>
      <w:pPr>
        <w:pStyle w:val="BodyText"/>
      </w:pPr>
      <w:r>
        <w:t xml:space="preserve">I am particularly drawn to [Company Name] because of its reputation for [mention specific qualities, e.g., "innovative approach to visual content" or "commitment to highlighting local talent"]. As a Photographer, I am eager to contribute my skills in [specific areas, e.g., "event photography," "portrait sessions," or "digital editing"] while learning from the expertise of your team. The United States Miami’s fast-paced and ever-evolving environment challenges me to continuously grow as a Photographer, and I am excited about the opportunity to be part of an organization that values creativity and excellence.</w:t>
      </w:r>
    </w:p>
    <w:bookmarkEnd w:id="21"/>
    <w:bookmarkStart w:id="22" w:name="technical-expertise-and-creative-vision"/>
    <w:p>
      <w:pPr>
        <w:pStyle w:val="Heading2"/>
      </w:pPr>
      <w:r>
        <w:t xml:space="preserve">Technical Expertise and Creative Vision</w:t>
      </w:r>
    </w:p>
    <w:p>
      <w:pPr>
        <w:pStyle w:val="FirstParagraph"/>
      </w:pPr>
      <w:r>
        <w:t xml:space="preserve">As a Photographer, my technical proficiency with cameras, lighting equipment, and post-processing software is matched only by my dedication to artistic expression. I am skilled in [list specific tools or techniques, e.g., "high-speed photography," "long exposure shots," or "digital retouching"]. My portfolio showcases a range of projects that reflect my ability to adapt to different styles and client needs, from candid street photography to meticulously staged studio shoots.</w:t>
      </w:r>
    </w:p>
    <w:p>
      <w:pPr>
        <w:pStyle w:val="BodyText"/>
      </w:pPr>
      <w:r>
        <w:t xml:space="preserve">What sets me apart as a Photographer is my ability to connect with subjects and capture their true essence. I believe that great photography goes beyond technical skill—it’s about understanding the emotions, stories, and personalities behind every image. Whether working with individuals, businesses, or community groups in the United States Miami, I strive to create visuals that resonate on a personal level while meeting professional standards.</w:t>
      </w:r>
    </w:p>
    <w:bookmarkEnd w:id="22"/>
    <w:bookmarkStart w:id="23" w:name="a-commitment-to-excellence"/>
    <w:p>
      <w:pPr>
        <w:pStyle w:val="Heading2"/>
      </w:pPr>
      <w:r>
        <w:t xml:space="preserve">A Commitment to Excellence</w:t>
      </w:r>
    </w:p>
    <w:p>
      <w:pPr>
        <w:pStyle w:val="FirstParagraph"/>
      </w:pPr>
      <w:r>
        <w:t xml:space="preserve">Throughout my career as a Photographer, I have upheld a strong work ethic and a dedication to quality. I understand that the role of a Photographer in the United States Miami requires not only technical expertise but also an ability to collaborate effectively with clients, teams, and stakeholders. My experience in [mention relevant experiences, e.g., "working with local artists," "organizing photo exhibitions," or "producing content for social media"] has equipped me with the skills to thrive in a dynamic and fast-paced environment.</w:t>
      </w:r>
    </w:p>
    <w:p>
      <w:pPr>
        <w:pStyle w:val="BodyText"/>
      </w:pPr>
      <w:r>
        <w:t xml:space="preserve">I am particularly proud of my work on [specific project or achievement, e.g., "a series highlighting Miami’s cultural diversity" or "a campaign that increased a client’s online engagement by 30%"]. These experiences have reinforced my belief that photography is a powerful tool for connection and communication. As a Photographer in the United States Miami, I am committed to using my talents to create meaningful work that reflects the city’s vibrant spirit.</w:t>
      </w:r>
    </w:p>
    <w:bookmarkEnd w:id="23"/>
    <w:bookmarkStart w:id="24" w:name="closing-thoughts"/>
    <w:p>
      <w:pPr>
        <w:pStyle w:val="Heading2"/>
      </w:pPr>
      <w:r>
        <w:t xml:space="preserve">Closing Thoughts</w:t>
      </w:r>
    </w:p>
    <w:p>
      <w:pPr>
        <w:pStyle w:val="FirstParagraph"/>
      </w:pPr>
      <w:r>
        <w:t xml:space="preserve">In conclusion, I would be honored to bring my passion for photography and my deep connection to the United States Miami to [Company Name]. My goal as a Photographer is not just to take pictures but to tell stories that inspire, engage, and leave a lasting impression. I am confident that my skills, experience, and enthusiasm align with the values of your organization.</w:t>
      </w:r>
    </w:p>
    <w:p>
      <w:pPr>
        <w:pStyle w:val="BodyText"/>
      </w:pPr>
      <w:r>
        <w:t xml:space="preserve">Thank you for considering my application. I would welcome the opportunity to discuss how my background as a Photographer can contribute to the continued success of [Company Name] in the United States Miami.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w:t>
      </w:r>
    </w:p>
    <w:p>
      <w:pPr>
        <w:pStyle w:val="BodyText"/>
      </w:pP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 in United States Miami</dc:title>
  <dc:creator/>
  <cp:keywords/>
  <dcterms:created xsi:type="dcterms:W3CDTF">2026-07-24T21:25:42Z</dcterms:created>
  <dcterms:modified xsi:type="dcterms:W3CDTF">2026-07-24T21:25:42Z</dcterms:modified>
</cp:coreProperties>
</file>

<file path=docProps/custom.xml><?xml version="1.0" encoding="utf-8"?>
<Properties xmlns="http://schemas.openxmlformats.org/officeDocument/2006/custom-properties" xmlns:vt="http://schemas.openxmlformats.org/officeDocument/2006/docPropsVTypes"/>
</file>